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15476" w14:textId="77777777" w:rsidR="00191FAE" w:rsidRPr="00D5381E" w:rsidRDefault="00161DE3">
      <w:pPr>
        <w:numPr>
          <w:ilvl w:val="0"/>
          <w:numId w:val="2"/>
        </w:numPr>
        <w:rPr>
          <w:lang w:val="ru-RU"/>
        </w:rPr>
      </w:pPr>
      <w:r w:rsidRPr="00D5381E">
        <w:rPr>
          <w:lang w:val="ru-RU"/>
        </w:rPr>
        <w:t xml:space="preserve">Что из следующего о числах в </w:t>
      </w:r>
      <w:r>
        <w:t>Python</w:t>
      </w:r>
      <w:r w:rsidRPr="00D5381E">
        <w:rPr>
          <w:lang w:val="ru-RU"/>
        </w:rPr>
        <w:t xml:space="preserve"> неверно:</w:t>
      </w:r>
    </w:p>
    <w:p w14:paraId="3BD217A5" w14:textId="06AE1340" w:rsidR="00191FAE" w:rsidRPr="00D5381E" w:rsidRDefault="000F6A3D" w:rsidP="00D5381E">
      <w:pPr>
        <w:ind w:left="240"/>
        <w:rPr>
          <w:lang w:val="ru-RU"/>
        </w:rPr>
      </w:pPr>
      <w:sdt>
        <w:sdtPr>
          <w:rPr>
            <w:lang w:val="ru-RU"/>
          </w:rPr>
          <w:id w:val="19946829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D5381E">
        <w:rPr>
          <w:lang w:val="ru-RU"/>
        </w:rPr>
        <w:t xml:space="preserve">Тип </w:t>
      </w:r>
      <w:r w:rsidR="00161DE3">
        <w:t>float</w:t>
      </w:r>
      <w:r w:rsidR="00161DE3" w:rsidRPr="00D5381E">
        <w:rPr>
          <w:lang w:val="ru-RU"/>
        </w:rPr>
        <w:t xml:space="preserve"> в </w:t>
      </w:r>
      <w:r w:rsidR="00161DE3">
        <w:t>Python</w:t>
      </w:r>
      <w:r w:rsidR="00161DE3" w:rsidRPr="00D5381E">
        <w:rPr>
          <w:lang w:val="ru-RU"/>
        </w:rPr>
        <w:t xml:space="preserve"> представляет число с плавающей запятой.</w:t>
      </w:r>
    </w:p>
    <w:p w14:paraId="05E1FA8C" w14:textId="295AC82A" w:rsidR="00191FAE" w:rsidRPr="00D5381E" w:rsidRDefault="000F6A3D" w:rsidP="00D5381E">
      <w:pPr>
        <w:ind w:left="240"/>
        <w:rPr>
          <w:lang w:val="ru-RU"/>
        </w:rPr>
      </w:pPr>
      <w:sdt>
        <w:sdtPr>
          <w:rPr>
            <w:lang w:val="ru-RU"/>
          </w:rPr>
          <w:id w:val="16035257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D5381E">
        <w:rPr>
          <w:lang w:val="ru-RU"/>
        </w:rPr>
        <w:t xml:space="preserve">Числа в </w:t>
      </w:r>
      <w:r w:rsidR="00161DE3">
        <w:t>Python</w:t>
      </w:r>
      <w:r w:rsidR="00161DE3" w:rsidRPr="00D5381E">
        <w:rPr>
          <w:lang w:val="ru-RU"/>
        </w:rPr>
        <w:t xml:space="preserve"> работают так же, как числа, которые вы видели в других местах.</w:t>
      </w:r>
    </w:p>
    <w:p w14:paraId="49558C06" w14:textId="4BAD27B1" w:rsidR="00191FAE" w:rsidRPr="00D5381E" w:rsidRDefault="000F6A3D" w:rsidP="00D5381E">
      <w:pPr>
        <w:ind w:left="240"/>
        <w:rPr>
          <w:lang w:val="ru-RU"/>
        </w:rPr>
      </w:pPr>
      <w:sdt>
        <w:sdtPr>
          <w:rPr>
            <w:lang w:val="ru-RU"/>
          </w:rPr>
          <w:id w:val="80034470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07151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161DE3">
        <w:t>Python</w:t>
      </w:r>
      <w:r w:rsidR="00161DE3" w:rsidRPr="00D5381E">
        <w:rPr>
          <w:lang w:val="ru-RU"/>
        </w:rPr>
        <w:t xml:space="preserve"> не включает тип числа с плавающей запятой.</w:t>
      </w:r>
    </w:p>
    <w:p w14:paraId="71E9A0BD" w14:textId="280E0F64" w:rsidR="00191FAE" w:rsidRPr="00D5381E" w:rsidRDefault="000F6A3D" w:rsidP="00D5381E">
      <w:pPr>
        <w:ind w:left="240"/>
        <w:rPr>
          <w:lang w:val="ru-RU"/>
        </w:rPr>
      </w:pPr>
      <w:sdt>
        <w:sdtPr>
          <w:rPr>
            <w:lang w:val="ru-RU"/>
          </w:rPr>
          <w:id w:val="-3664524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>
        <w:t>Float</w:t>
      </w:r>
      <w:r w:rsidR="00161DE3" w:rsidRPr="00D5381E">
        <w:rPr>
          <w:lang w:val="ru-RU"/>
        </w:rPr>
        <w:t xml:space="preserve"> используется для представления действительных чисел и записывается с десятичной точкой, разделяющей целую и дробную части. </w:t>
      </w:r>
    </w:p>
    <w:p w14:paraId="2AC85558" w14:textId="4CA1684C" w:rsidR="00191FAE" w:rsidRPr="00D5381E" w:rsidRDefault="00161DE3" w:rsidP="00D5381E">
      <w:pPr>
        <w:pStyle w:val="ListParagraph"/>
        <w:numPr>
          <w:ilvl w:val="0"/>
          <w:numId w:val="2"/>
        </w:numPr>
        <w:rPr>
          <w:lang w:val="ru-RU"/>
        </w:rPr>
      </w:pPr>
      <w:r w:rsidRPr="00D5381E">
        <w:rPr>
          <w:lang w:val="ru-RU"/>
        </w:rPr>
        <w:t xml:space="preserve">Какой из следующих символов используется для возведения в степень в </w:t>
      </w:r>
      <w:r>
        <w:t>Python</w:t>
      </w:r>
      <w:r w:rsidRPr="00D5381E">
        <w:rPr>
          <w:lang w:val="ru-RU"/>
        </w:rPr>
        <w:t>:</w:t>
      </w:r>
    </w:p>
    <w:p w14:paraId="627ECCFC" w14:textId="2DAEAF9A" w:rsidR="00191FAE" w:rsidRDefault="000F6A3D" w:rsidP="00D5381E">
      <w:pPr>
        <w:ind w:left="240"/>
      </w:pPr>
      <w:sdt>
        <w:sdtPr>
          <w:id w:val="2585730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07151">
            <w:rPr>
              <w:rFonts w:ascii="MS Gothic" w:eastAsia="MS Gothic" w:hAnsi="MS Gothic" w:hint="eastAsia"/>
            </w:rPr>
            <w:t>☒</w:t>
          </w:r>
        </w:sdtContent>
      </w:sdt>
      <w:r w:rsidR="00161DE3">
        <w:rPr>
          <w:rStyle w:val="VerbatimChar"/>
        </w:rPr>
        <w:t>**</w:t>
      </w:r>
    </w:p>
    <w:p w14:paraId="358ACC58" w14:textId="76B0A428" w:rsidR="00191FAE" w:rsidRDefault="000F6A3D" w:rsidP="00D5381E">
      <w:pPr>
        <w:ind w:left="240"/>
      </w:pPr>
      <w:sdt>
        <w:sdtPr>
          <w:id w:val="-10341134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rPr>
          <w:rStyle w:val="VerbatimChar"/>
        </w:rPr>
        <w:t>^</w:t>
      </w:r>
    </w:p>
    <w:p w14:paraId="28CE1BEB" w14:textId="2458F0B3" w:rsidR="00191FAE" w:rsidRDefault="000F6A3D" w:rsidP="00D5381E">
      <w:pPr>
        <w:ind w:left="240"/>
      </w:pPr>
      <w:sdt>
        <w:sdtPr>
          <w:id w:val="-5319493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rPr>
          <w:rStyle w:val="VerbatimChar"/>
        </w:rPr>
        <w:t>^^</w:t>
      </w:r>
    </w:p>
    <w:p w14:paraId="0611D8F2" w14:textId="5DAE7FEC" w:rsidR="00191FAE" w:rsidRDefault="000F6A3D" w:rsidP="00D5381E">
      <w:pPr>
        <w:ind w:left="240"/>
      </w:pPr>
      <w:sdt>
        <w:sdtPr>
          <w:id w:val="-607354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rPr>
          <w:rStyle w:val="VerbatimChar"/>
        </w:rPr>
        <w:t>*</w:t>
      </w:r>
    </w:p>
    <w:p w14:paraId="75BC75D5" w14:textId="69B98295" w:rsidR="00191FAE" w:rsidRPr="001676E0" w:rsidRDefault="00161DE3" w:rsidP="001676E0">
      <w:pPr>
        <w:pStyle w:val="ListParagraph"/>
        <w:numPr>
          <w:ilvl w:val="0"/>
          <w:numId w:val="2"/>
        </w:numPr>
        <w:rPr>
          <w:lang w:val="ru-RU"/>
        </w:rPr>
      </w:pPr>
      <w:r w:rsidRPr="001676E0">
        <w:rPr>
          <w:lang w:val="ru-RU"/>
        </w:rPr>
        <w:t xml:space="preserve">Каков результат этой программы </w:t>
      </w:r>
      <w:r>
        <w:t>Python</w:t>
      </w:r>
      <w:r w:rsidRPr="001676E0">
        <w:rPr>
          <w:lang w:val="ru-RU"/>
        </w:rPr>
        <w:t xml:space="preserve">? </w:t>
      </w:r>
      <w:r w:rsidRPr="001676E0">
        <w:rPr>
          <w:rStyle w:val="VerbatimChar"/>
          <w:lang w:val="ru-RU"/>
        </w:rPr>
        <w:t>16 ** (1/2)</w:t>
      </w:r>
      <w:r w:rsidRPr="001676E0">
        <w:rPr>
          <w:lang w:val="ru-RU"/>
        </w:rPr>
        <w:t xml:space="preserve"> </w:t>
      </w:r>
    </w:p>
    <w:p w14:paraId="5A0155E0" w14:textId="39547BE1" w:rsidR="00191FAE" w:rsidRDefault="000F6A3D" w:rsidP="00D6646D">
      <w:pPr>
        <w:ind w:left="240"/>
      </w:pPr>
      <w:sdt>
        <w:sdtPr>
          <w:id w:val="13724246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2.0</w:t>
      </w:r>
    </w:p>
    <w:p w14:paraId="004868FE" w14:textId="5B82BF3A" w:rsidR="00191FAE" w:rsidRDefault="000F6A3D" w:rsidP="00D6646D">
      <w:pPr>
        <w:ind w:left="240"/>
      </w:pPr>
      <w:sdt>
        <w:sdtPr>
          <w:id w:val="655324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8.0</w:t>
      </w:r>
    </w:p>
    <w:p w14:paraId="74F079FD" w14:textId="2EB87F1F" w:rsidR="00191FAE" w:rsidRDefault="000F6A3D" w:rsidP="00D6646D">
      <w:pPr>
        <w:ind w:left="240"/>
      </w:pPr>
      <w:sdt>
        <w:sdtPr>
          <w:id w:val="-203086668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07151">
            <w:rPr>
              <w:rFonts w:ascii="MS Gothic" w:eastAsia="MS Gothic" w:hAnsi="MS Gothic" w:hint="eastAsia"/>
            </w:rPr>
            <w:t>☒</w:t>
          </w:r>
        </w:sdtContent>
      </w:sdt>
      <w:r w:rsidR="00161DE3">
        <w:t>4.0</w:t>
      </w:r>
    </w:p>
    <w:p w14:paraId="4884D513" w14:textId="3F16CD19" w:rsidR="00191FAE" w:rsidRDefault="000F6A3D" w:rsidP="00D6646D">
      <w:pPr>
        <w:ind w:left="240"/>
      </w:pPr>
      <w:sdt>
        <w:sdtPr>
          <w:id w:val="-6848994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16</w:t>
      </w:r>
    </w:p>
    <w:p w14:paraId="2AEF0D00" w14:textId="77777777" w:rsidR="00191FAE" w:rsidRPr="00D5381E" w:rsidRDefault="00161DE3">
      <w:pPr>
        <w:numPr>
          <w:ilvl w:val="0"/>
          <w:numId w:val="6"/>
        </w:numPr>
        <w:rPr>
          <w:lang w:val="ru-RU"/>
        </w:rPr>
      </w:pPr>
      <w:r w:rsidRPr="00D5381E">
        <w:rPr>
          <w:lang w:val="ru-RU"/>
        </w:rPr>
        <w:t xml:space="preserve">Какая из следующих программ </w:t>
      </w:r>
      <w:r>
        <w:t>Python</w:t>
      </w:r>
      <w:r w:rsidRPr="00D5381E">
        <w:rPr>
          <w:lang w:val="ru-RU"/>
        </w:rPr>
        <w:t xml:space="preserve"> возвращает логическое значение </w:t>
      </w:r>
      <w:r>
        <w:rPr>
          <w:rStyle w:val="VerbatimChar"/>
        </w:rPr>
        <w:t>True</w:t>
      </w:r>
      <w:r w:rsidRPr="00D5381E">
        <w:rPr>
          <w:lang w:val="ru-RU"/>
        </w:rPr>
        <w:t>：</w:t>
      </w:r>
    </w:p>
    <w:p w14:paraId="2FD27D56" w14:textId="5495208E" w:rsidR="00191FAE" w:rsidRDefault="000F6A3D" w:rsidP="001676E0">
      <w:pPr>
        <w:ind w:left="240"/>
      </w:pPr>
      <w:sdt>
        <w:sdtPr>
          <w:id w:val="-3670735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rPr>
          <w:rStyle w:val="VerbatimChar"/>
        </w:rPr>
        <w:t>7&lt;0</w:t>
      </w:r>
    </w:p>
    <w:p w14:paraId="391F18E5" w14:textId="58B206A9" w:rsidR="00191FAE" w:rsidRDefault="000F6A3D" w:rsidP="001676E0">
      <w:pPr>
        <w:ind w:left="240"/>
      </w:pPr>
      <w:sdt>
        <w:sdtPr>
          <w:id w:val="-2453463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F3029">
            <w:rPr>
              <w:rFonts w:ascii="MS Gothic" w:eastAsia="MS Gothic" w:hAnsi="MS Gothic" w:hint="eastAsia"/>
            </w:rPr>
            <w:t>☒</w:t>
          </w:r>
        </w:sdtContent>
      </w:sdt>
      <w:r w:rsidR="00161DE3">
        <w:rPr>
          <w:rStyle w:val="VerbatimChar"/>
        </w:rPr>
        <w:t>True and (3&gt;2)</w:t>
      </w:r>
    </w:p>
    <w:p w14:paraId="790ADC0F" w14:textId="6CA34C66" w:rsidR="00191FAE" w:rsidRDefault="000F6A3D" w:rsidP="001676E0">
      <w:pPr>
        <w:ind w:left="240"/>
        <w:rPr>
          <w:rStyle w:val="VerbatimChar"/>
        </w:rPr>
      </w:pPr>
      <w:sdt>
        <w:sdtPr>
          <w:id w:val="12853905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rPr>
          <w:rStyle w:val="VerbatimChar"/>
        </w:rPr>
        <w:t>2+2==6</w:t>
      </w:r>
    </w:p>
    <w:p w14:paraId="4FB6D78B" w14:textId="521E7E31" w:rsidR="00507151" w:rsidRDefault="00507151" w:rsidP="001676E0">
      <w:pPr>
        <w:ind w:left="240"/>
      </w:pPr>
      <w:sdt>
        <w:sdtPr>
          <w:id w:val="-15751972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7&gt;0 and 2 &gt; (3-1)</w:t>
      </w:r>
    </w:p>
    <w:p w14:paraId="64613E65" w14:textId="78C75779" w:rsidR="00191FAE" w:rsidRPr="001676E0" w:rsidRDefault="00161DE3" w:rsidP="001676E0">
      <w:pPr>
        <w:pStyle w:val="ListParagraph"/>
        <w:numPr>
          <w:ilvl w:val="0"/>
          <w:numId w:val="6"/>
        </w:numPr>
        <w:rPr>
          <w:lang w:val="ru-RU"/>
        </w:rPr>
      </w:pPr>
      <w:r w:rsidRPr="001676E0">
        <w:rPr>
          <w:lang w:val="ru-RU"/>
        </w:rPr>
        <w:t>Какой из логических операторов и его определение НЕ является правильным?</w:t>
      </w:r>
    </w:p>
    <w:p w14:paraId="01A3A7C6" w14:textId="5D5F14F9" w:rsidR="00191FAE" w:rsidRPr="00CB0F22" w:rsidRDefault="000F6A3D" w:rsidP="001676E0">
      <w:pPr>
        <w:ind w:left="240"/>
        <w:rPr>
          <w:lang w:val="ru-RU"/>
        </w:rPr>
      </w:pPr>
      <w:sdt>
        <w:sdtPr>
          <w:rPr>
            <w:lang w:val="ru-RU"/>
          </w:rPr>
          <w:id w:val="-1669241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029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proofErr w:type="gramStart"/>
      <w:r w:rsidR="00161DE3" w:rsidRPr="00CB0F22">
        <w:rPr>
          <w:rStyle w:val="VerbatimChar"/>
          <w:lang w:val="ru-RU"/>
        </w:rPr>
        <w:t>&gt;=</w:t>
      </w:r>
      <w:proofErr w:type="gramEnd"/>
      <w:r w:rsidR="00161DE3" w:rsidRPr="00CB0F22">
        <w:rPr>
          <w:lang w:val="ru-RU"/>
        </w:rPr>
        <w:t>: больше или равно</w:t>
      </w:r>
    </w:p>
    <w:p w14:paraId="7E680CCD" w14:textId="30ECD2D5" w:rsidR="00191FAE" w:rsidRPr="00CB0F22" w:rsidRDefault="000F6A3D" w:rsidP="001676E0">
      <w:pPr>
        <w:ind w:left="240"/>
        <w:rPr>
          <w:lang w:val="ru-RU"/>
        </w:rPr>
      </w:pPr>
      <w:sdt>
        <w:sdtPr>
          <w:rPr>
            <w:lang w:val="ru-RU"/>
          </w:rPr>
          <w:id w:val="-11664729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029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CB0F22">
        <w:rPr>
          <w:rStyle w:val="VerbatimChar"/>
          <w:lang w:val="ru-RU"/>
        </w:rPr>
        <w:t>&lt;=</w:t>
      </w:r>
      <w:r w:rsidR="00161DE3" w:rsidRPr="00CB0F22">
        <w:rPr>
          <w:lang w:val="ru-RU"/>
        </w:rPr>
        <w:t>: меньше или равно</w:t>
      </w:r>
    </w:p>
    <w:p w14:paraId="78C00550" w14:textId="4D0B08DF" w:rsidR="00191FAE" w:rsidRPr="00CB0F22" w:rsidRDefault="000F6A3D" w:rsidP="001676E0">
      <w:pPr>
        <w:ind w:left="240"/>
        <w:rPr>
          <w:lang w:val="ru-RU"/>
        </w:rPr>
      </w:pPr>
      <w:sdt>
        <w:sdtPr>
          <w:rPr>
            <w:lang w:val="ru-RU"/>
          </w:rPr>
          <w:id w:val="-1528104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F3029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proofErr w:type="gramStart"/>
      <w:r w:rsidR="00161DE3" w:rsidRPr="00CB0F22">
        <w:rPr>
          <w:rStyle w:val="VerbatimChar"/>
          <w:lang w:val="ru-RU"/>
        </w:rPr>
        <w:t>!=</w:t>
      </w:r>
      <w:proofErr w:type="gramEnd"/>
      <w:r w:rsidR="00161DE3" w:rsidRPr="00CB0F22">
        <w:rPr>
          <w:lang w:val="ru-RU"/>
        </w:rPr>
        <w:t xml:space="preserve"> : не равно</w:t>
      </w:r>
    </w:p>
    <w:p w14:paraId="7998C891" w14:textId="1DEB8ABC" w:rsidR="00191FAE" w:rsidRPr="00CB0F22" w:rsidRDefault="000F6A3D" w:rsidP="001676E0">
      <w:pPr>
        <w:ind w:left="240"/>
        <w:rPr>
          <w:lang w:val="ru-RU"/>
        </w:rPr>
      </w:pPr>
      <w:sdt>
        <w:sdtPr>
          <w:rPr>
            <w:lang w:val="ru-RU"/>
          </w:rPr>
          <w:id w:val="-16147072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4F3029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161DE3" w:rsidRPr="00CB0F22">
        <w:rPr>
          <w:rStyle w:val="VerbatimChar"/>
          <w:lang w:val="ru-RU"/>
        </w:rPr>
        <w:t>=</w:t>
      </w:r>
      <w:r w:rsidR="00161DE3" w:rsidRPr="00CB0F22">
        <w:rPr>
          <w:lang w:val="ru-RU"/>
        </w:rPr>
        <w:t>: равно</w:t>
      </w:r>
    </w:p>
    <w:p w14:paraId="75536247" w14:textId="10CEF3FD" w:rsidR="00191FAE" w:rsidRPr="00CB0F22" w:rsidRDefault="00161DE3" w:rsidP="00CB0F22">
      <w:pPr>
        <w:pStyle w:val="ListParagraph"/>
        <w:numPr>
          <w:ilvl w:val="0"/>
          <w:numId w:val="6"/>
        </w:numPr>
        <w:rPr>
          <w:lang w:val="ru-RU"/>
        </w:rPr>
      </w:pPr>
      <w:r w:rsidRPr="00CB0F22">
        <w:rPr>
          <w:lang w:val="ru-RU"/>
        </w:rPr>
        <w:t xml:space="preserve">Что из следующих языков нельзя использовать для программирования нашего </w:t>
      </w:r>
      <w:r>
        <w:t>OBC</w:t>
      </w:r>
      <w:r w:rsidRPr="00CB0F22">
        <w:rPr>
          <w:lang w:val="ru-RU"/>
        </w:rPr>
        <w:t>:</w:t>
      </w:r>
    </w:p>
    <w:p w14:paraId="1AEE2486" w14:textId="6B5B086A" w:rsidR="00191FAE" w:rsidRPr="00AD1A2F" w:rsidRDefault="000F6A3D" w:rsidP="000C31F0">
      <w:pPr>
        <w:ind w:left="240"/>
        <w:rPr>
          <w:lang w:val="ru-RU"/>
        </w:rPr>
      </w:pPr>
      <w:sdt>
        <w:sdtPr>
          <w:id w:val="-4300536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Python</w:t>
      </w:r>
    </w:p>
    <w:p w14:paraId="3CFBDD5B" w14:textId="663AEC4C" w:rsidR="00191FAE" w:rsidRPr="00AD1A2F" w:rsidRDefault="000F6A3D" w:rsidP="000C31F0">
      <w:pPr>
        <w:ind w:left="240"/>
        <w:rPr>
          <w:lang w:val="ru-RU"/>
        </w:rPr>
      </w:pPr>
      <w:sdt>
        <w:sdtPr>
          <w:id w:val="44566980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B0503">
            <w:rPr>
              <w:rFonts w:ascii="MS Gothic" w:eastAsia="MS Gothic" w:hAnsi="MS Gothic" w:hint="eastAsia"/>
            </w:rPr>
            <w:t>☒</w:t>
          </w:r>
        </w:sdtContent>
      </w:sdt>
      <w:r w:rsidR="00161DE3" w:rsidRPr="00AD1A2F">
        <w:rPr>
          <w:lang w:val="ru-RU"/>
        </w:rPr>
        <w:t>Английский</w:t>
      </w:r>
    </w:p>
    <w:p w14:paraId="2567BA23" w14:textId="2CF0316C" w:rsidR="00191FAE" w:rsidRPr="00AD1A2F" w:rsidRDefault="000F6A3D" w:rsidP="000C31F0">
      <w:pPr>
        <w:ind w:left="240"/>
        <w:rPr>
          <w:lang w:val="ru-RU"/>
        </w:rPr>
      </w:pPr>
      <w:sdt>
        <w:sdtPr>
          <w:id w:val="424235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C</w:t>
      </w:r>
      <w:r w:rsidR="00161DE3" w:rsidRPr="00AD1A2F">
        <w:rPr>
          <w:lang w:val="ru-RU"/>
        </w:rPr>
        <w:t>++</w:t>
      </w:r>
    </w:p>
    <w:p w14:paraId="175C8E89" w14:textId="3D0B3A36" w:rsidR="00191FAE" w:rsidRPr="00AD1A2F" w:rsidRDefault="000F6A3D" w:rsidP="000C31F0">
      <w:pPr>
        <w:ind w:left="240"/>
        <w:rPr>
          <w:lang w:val="ru-RU"/>
        </w:rPr>
      </w:pPr>
      <w:sdt>
        <w:sdtPr>
          <w:id w:val="-508464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>
        <w:t>C</w:t>
      </w:r>
    </w:p>
    <w:p w14:paraId="54D4CBA0" w14:textId="4B9038C4" w:rsidR="00191FAE" w:rsidRPr="00AD1A2F" w:rsidRDefault="00161DE3" w:rsidP="00AD1A2F">
      <w:pPr>
        <w:pStyle w:val="ListParagraph"/>
        <w:numPr>
          <w:ilvl w:val="0"/>
          <w:numId w:val="6"/>
        </w:numPr>
        <w:rPr>
          <w:lang w:val="ru-RU"/>
        </w:rPr>
      </w:pPr>
      <w:r w:rsidRPr="00AD1A2F">
        <w:rPr>
          <w:lang w:val="ru-RU"/>
        </w:rPr>
        <w:t>Есть несколько правил, которые следует учитывать при именовании контейнеров переменных, какое из приведенных ниже НЕ является правильным</w:t>
      </w:r>
      <w:proofErr w:type="gramStart"/>
      <w:r w:rsidRPr="00AD1A2F">
        <w:rPr>
          <w:lang w:val="ru-RU"/>
        </w:rPr>
        <w:t>. ?</w:t>
      </w:r>
      <w:proofErr w:type="gramEnd"/>
    </w:p>
    <w:p w14:paraId="02949943" w14:textId="67EBFABE" w:rsidR="00191FAE" w:rsidRPr="00D5381E" w:rsidRDefault="000F6A3D" w:rsidP="003D6385">
      <w:pPr>
        <w:ind w:left="240"/>
        <w:rPr>
          <w:lang w:val="ru-RU"/>
        </w:rPr>
      </w:pPr>
      <w:sdt>
        <w:sdtPr>
          <w:rPr>
            <w:lang w:val="ru-RU"/>
          </w:rPr>
          <w:id w:val="-15724988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FB0503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161DE3" w:rsidRPr="00D5381E">
        <w:rPr>
          <w:lang w:val="ru-RU"/>
        </w:rPr>
        <w:t>Имена переменных контейнеров должны начинаться с цифры.</w:t>
      </w:r>
    </w:p>
    <w:p w14:paraId="19C8548B" w14:textId="21C2ED9B" w:rsidR="00191FAE" w:rsidRPr="00D5381E" w:rsidRDefault="000F6A3D" w:rsidP="003D6385">
      <w:pPr>
        <w:ind w:left="240"/>
        <w:rPr>
          <w:lang w:val="ru-RU"/>
        </w:rPr>
      </w:pPr>
      <w:sdt>
        <w:sdtPr>
          <w:rPr>
            <w:lang w:val="ru-RU"/>
          </w:rPr>
          <w:id w:val="15883483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D5381E">
        <w:rPr>
          <w:lang w:val="ru-RU"/>
        </w:rPr>
        <w:t>Имена переменных контейнеров могут содержать только буквы и цифры — никаких символов, пробелов или других вещей, которые не разрешены (</w:t>
      </w:r>
      <w:r w:rsidR="00161DE3">
        <w:t>A</w:t>
      </w:r>
      <w:r w:rsidR="00161DE3" w:rsidRPr="00D5381E">
        <w:rPr>
          <w:lang w:val="ru-RU"/>
        </w:rPr>
        <w:t>-</w:t>
      </w:r>
      <w:r w:rsidR="00161DE3">
        <w:t>z</w:t>
      </w:r>
      <w:r w:rsidR="00161DE3" w:rsidRPr="00D5381E">
        <w:rPr>
          <w:lang w:val="ru-RU"/>
        </w:rPr>
        <w:t xml:space="preserve">, </w:t>
      </w:r>
      <w:proofErr w:type="gramStart"/>
      <w:r w:rsidR="00161DE3" w:rsidRPr="00D5381E">
        <w:rPr>
          <w:lang w:val="ru-RU"/>
        </w:rPr>
        <w:t>0-9</w:t>
      </w:r>
      <w:proofErr w:type="gramEnd"/>
      <w:r w:rsidR="00161DE3" w:rsidRPr="00D5381E">
        <w:rPr>
          <w:lang w:val="ru-RU"/>
        </w:rPr>
        <w:t>).</w:t>
      </w:r>
    </w:p>
    <w:p w14:paraId="35600AA0" w14:textId="480B77CA" w:rsidR="00191FAE" w:rsidRPr="00D5381E" w:rsidRDefault="000F6A3D" w:rsidP="003D6385">
      <w:pPr>
        <w:ind w:left="240"/>
        <w:rPr>
          <w:lang w:val="ru-RU"/>
        </w:rPr>
      </w:pPr>
      <w:sdt>
        <w:sdtPr>
          <w:rPr>
            <w:lang w:val="ru-RU"/>
          </w:rPr>
          <w:id w:val="10234427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D5381E">
        <w:rPr>
          <w:lang w:val="ru-RU"/>
        </w:rPr>
        <w:t xml:space="preserve">Переменные контейнеры чувствительны к регистру, что означает, что имя </w:t>
      </w:r>
      <w:r w:rsidR="00161DE3">
        <w:rPr>
          <w:rStyle w:val="VerbatimChar"/>
        </w:rPr>
        <w:t>var</w:t>
      </w:r>
      <w:r w:rsidR="00161DE3" w:rsidRPr="00D5381E">
        <w:rPr>
          <w:lang w:val="ru-RU"/>
        </w:rPr>
        <w:t xml:space="preserve"> отличается от </w:t>
      </w:r>
      <w:r w:rsidR="00161DE3">
        <w:rPr>
          <w:rStyle w:val="VerbatimChar"/>
        </w:rPr>
        <w:t>Var</w:t>
      </w:r>
      <w:r w:rsidR="00161DE3" w:rsidRPr="00D5381E">
        <w:rPr>
          <w:lang w:val="ru-RU"/>
        </w:rPr>
        <w:t>.</w:t>
      </w:r>
    </w:p>
    <w:p w14:paraId="40847A76" w14:textId="204D5776" w:rsidR="00191FAE" w:rsidRPr="00D5381E" w:rsidRDefault="000F6A3D" w:rsidP="003D6385">
      <w:pPr>
        <w:ind w:left="240"/>
        <w:rPr>
          <w:lang w:val="ru-RU"/>
        </w:rPr>
      </w:pPr>
      <w:sdt>
        <w:sdtPr>
          <w:rPr>
            <w:lang w:val="ru-RU"/>
          </w:rPr>
          <w:id w:val="1509176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D5381E">
        <w:rPr>
          <w:lang w:val="ru-RU"/>
        </w:rPr>
        <w:t>Имя каждого контейнера переменной должно быть уникальным</w:t>
      </w:r>
    </w:p>
    <w:p w14:paraId="355ACEA5" w14:textId="12553859" w:rsidR="00191FAE" w:rsidRPr="00487EBB" w:rsidRDefault="00161DE3" w:rsidP="00487EBB">
      <w:pPr>
        <w:pStyle w:val="ListParagraph"/>
        <w:numPr>
          <w:ilvl w:val="0"/>
          <w:numId w:val="6"/>
        </w:numPr>
        <w:rPr>
          <w:lang w:val="ru-RU"/>
        </w:rPr>
      </w:pPr>
      <w:r w:rsidRPr="00487EBB">
        <w:rPr>
          <w:lang w:val="ru-RU"/>
        </w:rPr>
        <w:t xml:space="preserve">Датчик влажности возвращает число с плавающей запятой </w:t>
      </w:r>
      <w:r w:rsidRPr="00487EBB">
        <w:rPr>
          <w:rStyle w:val="VerbatimChar"/>
          <w:lang w:val="ru-RU"/>
        </w:rPr>
        <w:t>16,34</w:t>
      </w:r>
      <w:r w:rsidRPr="00487EBB">
        <w:rPr>
          <w:lang w:val="ru-RU"/>
        </w:rPr>
        <w:t>, что означает:</w:t>
      </w:r>
    </w:p>
    <w:p w14:paraId="77B6583E" w14:textId="4F1D9B80" w:rsidR="00191FAE" w:rsidRPr="000F6A3D" w:rsidRDefault="000F6A3D" w:rsidP="001B7413">
      <w:pPr>
        <w:ind w:left="240"/>
        <w:rPr>
          <w:lang w:val="ru-RU"/>
        </w:rPr>
      </w:pPr>
      <w:sdt>
        <w:sdtPr>
          <w:id w:val="-10607078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DF0271">
            <w:rPr>
              <w:rFonts w:ascii="MS Gothic" w:eastAsia="MS Gothic" w:hAnsi="MS Gothic" w:hint="eastAsia"/>
            </w:rPr>
            <w:t>☒</w:t>
          </w:r>
        </w:sdtContent>
      </w:sdt>
      <w:r w:rsidR="00161DE3" w:rsidRPr="000F6A3D">
        <w:rPr>
          <w:lang w:val="ru-RU"/>
        </w:rPr>
        <w:t xml:space="preserve">Текущий уровень влажности </w:t>
      </w:r>
      <w:r w:rsidR="00161DE3" w:rsidRPr="000F6A3D">
        <w:rPr>
          <w:rStyle w:val="VerbatimChar"/>
          <w:lang w:val="ru-RU"/>
        </w:rPr>
        <w:t>16,34 %</w:t>
      </w:r>
    </w:p>
    <w:p w14:paraId="29644D98" w14:textId="63555400" w:rsidR="00191FAE" w:rsidRPr="000F6A3D" w:rsidRDefault="000F6A3D" w:rsidP="001B7413">
      <w:pPr>
        <w:ind w:left="240"/>
        <w:rPr>
          <w:lang w:val="ru-RU"/>
        </w:rPr>
      </w:pPr>
      <w:sdt>
        <w:sdtPr>
          <w:id w:val="1021976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 w:rsidRPr="000F6A3D">
        <w:rPr>
          <w:lang w:val="ru-RU"/>
        </w:rPr>
        <w:t xml:space="preserve">Текущий уровень влажности </w:t>
      </w:r>
      <w:r w:rsidR="00161DE3" w:rsidRPr="000F6A3D">
        <w:rPr>
          <w:rStyle w:val="VerbatimChar"/>
          <w:lang w:val="ru-RU"/>
        </w:rPr>
        <w:t>16,34 Па</w:t>
      </w:r>
    </w:p>
    <w:p w14:paraId="0801787E" w14:textId="4DFB56F8" w:rsidR="00191FAE" w:rsidRPr="000F6A3D" w:rsidRDefault="000F6A3D" w:rsidP="001B7413">
      <w:pPr>
        <w:ind w:left="240"/>
        <w:rPr>
          <w:lang w:val="ru-RU"/>
        </w:rPr>
      </w:pPr>
      <w:sdt>
        <w:sdtPr>
          <w:id w:val="13782782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161DE3" w:rsidRPr="000F6A3D">
        <w:rPr>
          <w:lang w:val="ru-RU"/>
        </w:rPr>
        <w:t xml:space="preserve">Текущий уровень влажности </w:t>
      </w:r>
      <w:r w:rsidR="00161DE3" w:rsidRPr="000F6A3D">
        <w:rPr>
          <w:rStyle w:val="VerbatimChar"/>
          <w:lang w:val="ru-RU"/>
        </w:rPr>
        <w:t>16,34 °</w:t>
      </w:r>
      <w:r w:rsidR="00161DE3">
        <w:rPr>
          <w:rStyle w:val="VerbatimChar"/>
        </w:rPr>
        <w:t>C</w:t>
      </w:r>
    </w:p>
    <w:p w14:paraId="3B783D0F" w14:textId="4EDC80A5" w:rsidR="00191FAE" w:rsidRPr="000F6A3D" w:rsidRDefault="000F6A3D" w:rsidP="001B7413">
      <w:pPr>
        <w:ind w:left="240"/>
        <w:rPr>
          <w:lang w:val="ru-RU"/>
        </w:rPr>
      </w:pPr>
      <w:sdt>
        <w:sdtPr>
          <w:rPr>
            <w:lang w:val="ru-RU"/>
          </w:rPr>
          <w:id w:val="58333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F6A3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161DE3" w:rsidRPr="000F6A3D">
        <w:rPr>
          <w:lang w:val="ru-RU"/>
        </w:rPr>
        <w:t xml:space="preserve">Текущий уровень влажности </w:t>
      </w:r>
      <w:r w:rsidR="00161DE3" w:rsidRPr="000F6A3D">
        <w:rPr>
          <w:rStyle w:val="VerbatimChar"/>
          <w:lang w:val="ru-RU"/>
        </w:rPr>
        <w:t>83,66 %</w:t>
      </w:r>
    </w:p>
    <w:p w14:paraId="0ECB46A3" w14:textId="77777777" w:rsidR="00191FAE" w:rsidRPr="000F6A3D" w:rsidRDefault="00191FAE">
      <w:pPr>
        <w:pStyle w:val="FirstParagraph"/>
        <w:rPr>
          <w:lang w:val="ru-RU"/>
        </w:rPr>
      </w:pPr>
    </w:p>
    <w:p w14:paraId="27619B0E" w14:textId="77777777" w:rsidR="00191FAE" w:rsidRPr="000F6A3D" w:rsidRDefault="00191FAE">
      <w:pPr>
        <w:pStyle w:val="BodyText"/>
        <w:rPr>
          <w:lang w:val="ru-RU"/>
        </w:rPr>
      </w:pPr>
    </w:p>
    <w:p w14:paraId="668638A2" w14:textId="77777777" w:rsidR="00191FAE" w:rsidRPr="000F6A3D" w:rsidRDefault="00191FAE">
      <w:pPr>
        <w:pStyle w:val="BodyText"/>
        <w:rPr>
          <w:lang w:val="ru-RU"/>
        </w:rPr>
      </w:pPr>
    </w:p>
    <w:p w14:paraId="463782CE" w14:textId="77777777" w:rsidR="00191FAE" w:rsidRPr="000F6A3D" w:rsidRDefault="00161DE3">
      <w:pPr>
        <w:pStyle w:val="BodyText"/>
        <w:rPr>
          <w:lang w:val="ru-RU"/>
        </w:rPr>
      </w:pPr>
      <w:r w:rsidRPr="000F6A3D">
        <w:rPr>
          <w:lang w:val="ru-RU"/>
        </w:rPr>
        <w:t xml:space="preserve"> </w:t>
      </w:r>
    </w:p>
    <w:sectPr w:rsidR="00191FAE" w:rsidRPr="000F6A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1D532" w14:textId="77777777" w:rsidR="00A87BF5" w:rsidRDefault="00A87BF5">
      <w:pPr>
        <w:spacing w:after="0"/>
      </w:pPr>
      <w:r>
        <w:separator/>
      </w:r>
    </w:p>
  </w:endnote>
  <w:endnote w:type="continuationSeparator" w:id="0">
    <w:p w14:paraId="3D66D2E9" w14:textId="77777777" w:rsidR="00A87BF5" w:rsidRDefault="00A87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5EF2D" w14:textId="77777777" w:rsidR="00A87BF5" w:rsidRDefault="00A87BF5">
      <w:r>
        <w:separator/>
      </w:r>
    </w:p>
  </w:footnote>
  <w:footnote w:type="continuationSeparator" w:id="0">
    <w:p w14:paraId="522B0CA4" w14:textId="77777777" w:rsidR="00A87BF5" w:rsidRDefault="00A87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F4C8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C2654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78E6AF0"/>
    <w:lvl w:ilvl="0">
      <w:start w:val="1"/>
      <w:numFmt w:val="decimal"/>
      <w:lvlText w:val="%1."/>
      <w:lvlJc w:val="left"/>
      <w:pPr>
        <w:ind w:left="720" w:hanging="480"/>
      </w:pPr>
      <w:rPr>
        <w:lang w:val="ru-RU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5B58123B"/>
    <w:multiLevelType w:val="multilevel"/>
    <w:tmpl w:val="20E2F8A6"/>
    <w:lvl w:ilvl="0">
      <w:start w:val="7"/>
      <w:numFmt w:val="decimal"/>
      <w:lvlText w:val="%1&gt;0"/>
      <w:lvlJc w:val="left"/>
      <w:pPr>
        <w:ind w:left="960" w:hanging="720"/>
      </w:pPr>
      <w:rPr>
        <w:rFonts w:ascii="Consolas" w:hAnsi="Consolas" w:hint="default"/>
        <w:sz w:val="22"/>
      </w:rPr>
    </w:lvl>
    <w:lvl w:ilvl="1">
      <w:start w:val="1"/>
      <w:numFmt w:val="decimal"/>
      <w:lvlText w:val="%1&gt;%2"/>
      <w:lvlJc w:val="left"/>
      <w:pPr>
        <w:ind w:left="1680" w:hanging="720"/>
      </w:pPr>
      <w:rPr>
        <w:rFonts w:ascii="Consolas" w:hAnsi="Consolas" w:hint="default"/>
        <w:sz w:val="22"/>
      </w:rPr>
    </w:lvl>
    <w:lvl w:ilvl="2">
      <w:start w:val="1"/>
      <w:numFmt w:val="decimal"/>
      <w:lvlText w:val="%1&gt;%2.%3"/>
      <w:lvlJc w:val="left"/>
      <w:pPr>
        <w:ind w:left="2400" w:hanging="720"/>
      </w:pPr>
      <w:rPr>
        <w:rFonts w:ascii="Consolas" w:hAnsi="Consolas" w:hint="default"/>
        <w:sz w:val="22"/>
      </w:rPr>
    </w:lvl>
    <w:lvl w:ilvl="3">
      <w:start w:val="1"/>
      <w:numFmt w:val="decimal"/>
      <w:lvlText w:val="%1&gt;%2.%3.%4"/>
      <w:lvlJc w:val="left"/>
      <w:pPr>
        <w:ind w:left="3480" w:hanging="1080"/>
      </w:pPr>
      <w:rPr>
        <w:rFonts w:ascii="Consolas" w:hAnsi="Consolas" w:hint="default"/>
        <w:sz w:val="22"/>
      </w:rPr>
    </w:lvl>
    <w:lvl w:ilvl="4">
      <w:start w:val="1"/>
      <w:numFmt w:val="decimal"/>
      <w:lvlText w:val="%1&gt;%2.%3.%4.%5"/>
      <w:lvlJc w:val="left"/>
      <w:pPr>
        <w:ind w:left="4200" w:hanging="1080"/>
      </w:pPr>
      <w:rPr>
        <w:rFonts w:ascii="Consolas" w:hAnsi="Consolas" w:hint="default"/>
        <w:sz w:val="22"/>
      </w:rPr>
    </w:lvl>
    <w:lvl w:ilvl="5">
      <w:start w:val="1"/>
      <w:numFmt w:val="decimal"/>
      <w:lvlText w:val="%1&gt;%2.%3.%4.%5.%6"/>
      <w:lvlJc w:val="left"/>
      <w:pPr>
        <w:ind w:left="5280" w:hanging="1440"/>
      </w:pPr>
      <w:rPr>
        <w:rFonts w:ascii="Consolas" w:hAnsi="Consolas" w:hint="default"/>
        <w:sz w:val="22"/>
      </w:rPr>
    </w:lvl>
    <w:lvl w:ilvl="6">
      <w:start w:val="1"/>
      <w:numFmt w:val="decimal"/>
      <w:lvlText w:val="%1&gt;%2.%3.%4.%5.%6.%7"/>
      <w:lvlJc w:val="left"/>
      <w:pPr>
        <w:ind w:left="6000" w:hanging="1440"/>
      </w:pPr>
      <w:rPr>
        <w:rFonts w:ascii="Consolas" w:hAnsi="Consolas" w:hint="default"/>
        <w:sz w:val="22"/>
      </w:rPr>
    </w:lvl>
    <w:lvl w:ilvl="7">
      <w:start w:val="1"/>
      <w:numFmt w:val="decimal"/>
      <w:lvlText w:val="%1&gt;%2.%3.%4.%5.%6.%7.%8"/>
      <w:lvlJc w:val="left"/>
      <w:pPr>
        <w:ind w:left="7080" w:hanging="1800"/>
      </w:pPr>
      <w:rPr>
        <w:rFonts w:ascii="Consolas" w:hAnsi="Consolas" w:hint="default"/>
        <w:sz w:val="22"/>
      </w:rPr>
    </w:lvl>
    <w:lvl w:ilvl="8">
      <w:start w:val="1"/>
      <w:numFmt w:val="decimal"/>
      <w:lvlText w:val="%1&gt;%2.%3.%4.%5.%6.%7.%8.%9"/>
      <w:lvlJc w:val="left"/>
      <w:pPr>
        <w:ind w:left="8160" w:hanging="2160"/>
      </w:pPr>
      <w:rPr>
        <w:rFonts w:ascii="Consolas" w:hAnsi="Consolas" w:hint="default"/>
        <w:sz w:val="22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"/>
  </w:num>
  <w:num w:numId="1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"/>
  </w:num>
  <w:num w:numId="1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1FAE"/>
    <w:rsid w:val="000C31F0"/>
    <w:rsid w:val="000F6A3D"/>
    <w:rsid w:val="00161DE3"/>
    <w:rsid w:val="001676E0"/>
    <w:rsid w:val="00191FAE"/>
    <w:rsid w:val="001B7413"/>
    <w:rsid w:val="00250C0C"/>
    <w:rsid w:val="003D6385"/>
    <w:rsid w:val="00487EBB"/>
    <w:rsid w:val="004F3029"/>
    <w:rsid w:val="00507151"/>
    <w:rsid w:val="00A87BF5"/>
    <w:rsid w:val="00AD1A2F"/>
    <w:rsid w:val="00CB0F22"/>
    <w:rsid w:val="00D5381E"/>
    <w:rsid w:val="00D6646D"/>
    <w:rsid w:val="00DF0271"/>
    <w:rsid w:val="00FB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C35F3"/>
  <w15:docId w15:val="{A44E23C3-999B-4D6F-B990-011BA2EC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53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</Words>
  <Characters>1426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18</cp:revision>
  <dcterms:created xsi:type="dcterms:W3CDTF">2022-03-07T10:13:00Z</dcterms:created>
  <dcterms:modified xsi:type="dcterms:W3CDTF">2022-03-07T10:16:00Z</dcterms:modified>
</cp:coreProperties>
</file>